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w:t>
      </w:r>
      <w:r>
        <w:t xml:space="preserve"> </w:t>
      </w:r>
      <w:r>
        <w:t xml:space="preserve">Córdoba,</w:t>
      </w:r>
      <w:r>
        <w:t xml:space="preserve"> </w:t>
      </w:r>
      <w:r>
        <w:t xml:space="preserve">Argentina</w:t>
      </w:r>
    </w:p>
    <w:bookmarkStart w:id="20" w:name="internship-application-letter"/>
    <w:p>
      <w:pPr>
        <w:pStyle w:val="Heading1"/>
      </w:pPr>
      <w:r>
        <w:t xml:space="preserve">Internship Application Letter</w:t>
      </w:r>
    </w:p>
    <w:p>
      <w:pPr>
        <w:pStyle w:val="FirstParagraph"/>
      </w:pPr>
      <w:r>
        <w:t xml:space="preserve">Biomedical Engineer Internship Application for Argentina Córdoba</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Hospital/Company Name]</w:t>
      </w:r>
      <w:r>
        <w:br/>
      </w:r>
      <w:r>
        <w:t xml:space="preserve">[Address]</w:t>
      </w:r>
      <w:r>
        <w:br/>
      </w:r>
      <w:r>
        <w:t xml:space="preserve">Córdoba, Argentina</w:t>
      </w:r>
    </w:p>
    <w:bookmarkStart w:id="21" w:name="X85d09caad46149736ac4ce66bcf8a8653905ac1"/>
    <w:p>
      <w:pPr>
        <w:pStyle w:val="Heading2"/>
      </w:pPr>
      <w:r>
        <w:t xml:space="preserve">Subject: Application for Biomedical Engineer Internship Position</w:t>
      </w:r>
    </w:p>
    <w:bookmarkEnd w:id="21"/>
    <w:p>
      <w:pPr>
        <w:pStyle w:val="FirstParagraph"/>
      </w:pPr>
      <w:r>
        <w:t xml:space="preserve">Dear Hiring Manager,</w:t>
      </w:r>
    </w:p>
    <w:p>
      <w:pPr>
        <w:pStyle w:val="BodyText"/>
      </w:pPr>
      <w:r>
        <w:t xml:space="preserve">I am writing to express my enthusiastic application for the Biomedical Engineer Internship position at [Hospital/Company Name] in Córdoba, Argentina. As a dedicated and technically proficient engineering student with a profound passion for healthcare innovation, I am deeply motivated by the opportunity to contribute to Argentina’s evolving medical technology landscape while immersing myself in the vibrant scientific community of Córdoba. Having closely followed the advancements within Cordobese healthcare institutions such as Hospital de Clínicas José Juan Crespo and Universidad Nacional de Córdoba’s biomedical research initiatives, I am confident that my academic background, technical skills, and commitment to improving patient care align perfectly with your organization’s mission.</w:t>
      </w:r>
    </w:p>
    <w:p>
      <w:pPr>
        <w:pStyle w:val="BodyText"/>
      </w:pPr>
      <w:r>
        <w:t xml:space="preserve">My academic journey at [Your University] has provided me with a robust foundation in biomedical engineering principles, including medical device design, biomechanics, and healthcare systems analysis. I have completed advanced coursework in Biomedical Instrumentation, Biomaterials Science, and Clinical Engineering Systems—subjects directly relevant to the challenges faced by modern healthcare facilities across Argentina Córdoba. Notably, during my capstone project titled "</w:t>
      </w:r>
      <w:r>
        <w:rPr>
          <w:iCs/>
          <w:i/>
        </w:rPr>
        <w:t xml:space="preserve">Design of Low-Cost Diagnostic Tools for Rural Healthcare Settings</w:t>
      </w:r>
      <w:r>
        <w:t xml:space="preserve">," I collaborated with a multidisciplinary team to develop a portable blood glucose monitoring prototype using open-source hardware and sustainable materials. This project not only strengthened my proficiency in CAD software (SolidWorks, AutoCAD) and microcontroller programming (Arduino, Raspberry Pi) but also deepened my understanding of the socioeconomic constraints affecting healthcare access in regions like rural Córdoba. The experience reinforced my belief that innovative engineering solutions must be both technically sound and culturally appropriate—a philosophy I am eager to apply during my internship in Argentina.</w:t>
      </w:r>
    </w:p>
    <w:p>
      <w:pPr>
        <w:pStyle w:val="BodyText"/>
      </w:pPr>
      <w:r>
        <w:t xml:space="preserve">What particularly excites me about applying for this internship in Argentina Córdoba is the unique confluence of historical medical excellence and cutting-edge innovation within your region. Córdoba, as a hub for biotechnology and healthcare education in Argentina, hosts institutions like the National University of Córdoba (UNC), which actively partners with local hospitals to advance translational research. I have closely studied UNC’s Department of Bioengineering projects focused on improving medical imaging accessibility in underserved communities—a mission that resonates deeply with my own aspirations. Furthermore, I am keenly aware of Argentina’s national strategy to strengthen healthcare infrastructure through initiatives like the "Plan Nacional de Salud 2030," which emphasizes technological integration in public hospitals. I am eager to contribute to this vision by supporting your team in areas such as medical equipment maintenance, clinical trial coordination, or prototype development—tasks that directly support Córdoba’s goal of becoming a leader in accessible healthcare innovation within Latin America.</w:t>
      </w:r>
    </w:p>
    <w:p>
      <w:pPr>
        <w:pStyle w:val="BodyText"/>
      </w:pPr>
      <w:r>
        <w:t xml:space="preserve">My technical skill set is complemented by hands-on laboratory experience at [Your University Lab], where I conducted biomechanical testing on prosthetic limbs and analyzed clinical data using MATLAB and Python. I am fluent in Spanish (DELE B2 level), enabling seamless communication with healthcare professionals and patients—a critical asset for effective collaboration in an Argentine workplace. Additionally, my internship at [Previous Internship/Company] involved troubleshooting complex diagnostic imaging systems, which honed my ability to work under pressure while adhering to strict medical safety protocols. I am particularly drawn to the prospect of learning from your team’s expertise in biomedical device validation—a process that is essential for ensuring patient safety and regulatory compliance in Argentina’s healthcare sector.</w:t>
      </w:r>
    </w:p>
    <w:p>
      <w:pPr>
        <w:pStyle w:val="BodyText"/>
      </w:pPr>
      <w:r>
        <w:t xml:space="preserve">I am fully aware that successful internships require not just technical competence but also cultural adaptability and a genuine commitment to community impact. As someone who has researched Córdoba’s rich history of medical innovation—from the pioneering work of Dr. Bernardo Houssay in endocrinology to contemporary MedTech startups in the city—I am eager to immerse myself in this legacy. I understand that Argentina values humility, collaborative spirit, and respect for local context—qualities I have cultivated through volunteer work with a health NGO in my home country that supported maternal healthcare initiatives. In Córdoba, I aim to learn from the expertise of professionals like those at [Mention Specific Clinic/Company if known] while contributing my fresh perspective on emerging technologies such as AI-driven diagnostic tools and wearable health monitors.</w:t>
      </w:r>
    </w:p>
    <w:p>
      <w:pPr>
        <w:pStyle w:val="BodyText"/>
      </w:pPr>
      <w:r>
        <w:t xml:space="preserve">Argentina’s healthcare system faces unique challenges, from resource allocation in rural areas to the integration of new technologies in public hospitals—a reality I have studied extensively through academic research on Latin American health engineering. My internship goal is clear: to support your team in developing practical, sustainable solutions that address these gaps while learning from Argentina’s best practices. Whether assisting with equipment calibration at Hospital Sanatorio de Córdoba or collaborating on a new telemedicine platform for the province, I am prepared to bring diligence, creativity, and a proactive attitude. I am equally excited about the opportunity to grow alongside mentors who understand how biomedical engineering can transform lives across Argentina—including in Córdoba’s diverse communities.</w:t>
      </w:r>
    </w:p>
    <w:p>
      <w:pPr>
        <w:pStyle w:val="BodyText"/>
      </w:pPr>
      <w:r>
        <w:t xml:space="preserve">Thank you for considering my application for the Biomedical Engineer Internship position in Argentina Córdoba. I have attached my resume, academic transcripts, and a portfolio of my engineering projects for your review. I am available for an interview at your earliest convenience and am prepared to relocate to Córdoba immediately upon acceptance. I would be honored to contribute to [Hospital/Company Name]’s mission while learning from the dynamic biomedical engineering ecosystem that makes Argentina Córdoba such an inspiring place for healthcare innovation.</w:t>
      </w:r>
    </w:p>
    <w:p>
      <w:pPr>
        <w:pStyle w:val="BodyText"/>
      </w:pPr>
      <w:r>
        <w:t xml:space="preserve">Sincerely,</w:t>
      </w:r>
    </w:p>
    <w:p>
      <w:pPr>
        <w:pStyle w:val="BodyText"/>
      </w:pPr>
      <w:r>
        <w:t xml:space="preserve">[Your Full Name]</w:t>
      </w:r>
      <w:r>
        <w:br/>
      </w:r>
      <w:r>
        <w:t xml:space="preserve">[Your Email Address] | [Your Phone Number]</w:t>
      </w:r>
      <w:r>
        <w:br/>
      </w:r>
      <w:r>
        <w:t xml:space="preserve">[LinkedIn Profile URL (Optional)]</w:t>
      </w:r>
    </w:p>
    <w:p>
      <w:pPr>
        <w:pStyle w:val="BodyText"/>
      </w:pPr>
      <w:r>
        <w:t xml:space="preserve">This</w:t>
      </w:r>
      <w:r>
        <w:t xml:space="preserve"> </w:t>
      </w:r>
      <w:r>
        <w:rPr>
          <w:bCs/>
          <w:b/>
        </w:rPr>
        <w:t xml:space="preserve">Internship Application Letter</w:t>
      </w:r>
      <w:r>
        <w:t xml:space="preserve"> </w:t>
      </w:r>
      <w:r>
        <w:t xml:space="preserve">is tailored specifically for the role of Biomedical Engineer in Argentina Córdoba, reflecting local healthcare needs, cultural context, and technical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 - Córdoba, Argentina</dc:title>
  <dc:creator/>
  <dc:language>en</dc:language>
  <cp:keywords/>
  <dcterms:created xsi:type="dcterms:W3CDTF">2025-12-09T11:39:26Z</dcterms:created>
  <dcterms:modified xsi:type="dcterms:W3CDTF">2025-12-09T11:39:26Z</dcterms:modified>
</cp:coreProperties>
</file>

<file path=docProps/custom.xml><?xml version="1.0" encoding="utf-8"?>
<Properties xmlns="http://schemas.openxmlformats.org/officeDocument/2006/custom-properties" xmlns:vt="http://schemas.openxmlformats.org/officeDocument/2006/docPropsVTypes"/>
</file>